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B30162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243485473" w:edGrp="everyone"/>
            <w:r>
              <w:t>X</w:t>
            </w:r>
            <w:r w:rsidR="00D05176">
              <w:t>XX</w:t>
            </w:r>
            <w:permEnd w:id="1243485473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879730709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4D1FAC">
                  <w:t>junh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879730709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70322042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E2DD1">
                  <w:t xml:space="preserve">a atividade pesqueira do mês de </w:t>
                </w:r>
                <w:r w:rsidR="004D1FAC">
                  <w:t>julh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70322042" w:displacedByCustomXml="prev"/>
      </w:tr>
      <w:tr w:rsidR="00087C34" w:rsidRPr="00472B92" w:rsidTr="00813BEA">
        <w:trPr>
          <w:trHeight w:val="312"/>
        </w:trPr>
        <w:permStart w:id="1382514268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7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4D1FAC" w:rsidP="00535B3E">
                <w:pPr>
                  <w:pStyle w:val="Centralizado"/>
                </w:pPr>
                <w:r>
                  <w:t>01/07/2023</w:t>
                </w:r>
              </w:p>
            </w:tc>
          </w:sdtContent>
        </w:sdt>
        <w:permEnd w:id="1382514268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094351267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7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4D1FAC" w:rsidP="00535B3E">
                <w:pPr>
                  <w:pStyle w:val="Centralizado"/>
                </w:pPr>
                <w:r>
                  <w:t>31/07/2023</w:t>
                </w:r>
              </w:p>
            </w:tc>
          </w:sdtContent>
        </w:sdt>
        <w:permEnd w:id="1094351267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564464297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564464297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35661522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4D1FAC">
              <w:t>junho</w:t>
            </w:r>
            <w:proofErr w:type="gramStart"/>
            <w:r w:rsidR="00622F77">
              <w:t>/23</w:t>
            </w:r>
            <w:r>
              <w:t>)</w:t>
            </w:r>
            <w:permEnd w:id="35661522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5754984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5754984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359426821" w:edGrp="everyone"/>
            <w:r>
              <w:t xml:space="preserve">José Hugo Dias Gondim </w:t>
            </w:r>
            <w:proofErr w:type="spellStart"/>
            <w:r>
              <w:t>Guanais</w:t>
            </w:r>
            <w:permEnd w:id="1359426821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771042798" w:edGrp="everyone"/>
            <w:r>
              <w:t xml:space="preserve">José Hugo Dias Gondim </w:t>
            </w:r>
            <w:proofErr w:type="spellStart"/>
            <w:r>
              <w:t>Guanais</w:t>
            </w:r>
            <w:permEnd w:id="771042798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853161398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8-02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CA06B0" w:rsidP="00284E2D">
                <w:r>
                  <w:t>02/08/2023</w:t>
                </w:r>
              </w:p>
            </w:tc>
          </w:sdtContent>
        </w:sdt>
        <w:permEnd w:id="853161398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554597717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554597717"/>
            <w:r w:rsidRPr="009D2AF1">
              <w:t xml:space="preserve"> Não </w:t>
            </w:r>
            <w:permStart w:id="476216669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476216669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722187753" w:edGrp="everyone"/>
            <w:permEnd w:id="1722187753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957441134" w:edGrp="everyone"/>
            <w:r>
              <w:t xml:space="preserve">José Hugo Dias Gondim </w:t>
            </w:r>
            <w:proofErr w:type="spellStart"/>
            <w:r>
              <w:t>Guanais</w:t>
            </w:r>
            <w:permEnd w:id="1957441134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339562157" w:edGrp="everyone"/>
            <w:r>
              <w:t xml:space="preserve">José Hugo Dias Gondim </w:t>
            </w:r>
            <w:proofErr w:type="spellStart"/>
            <w:r>
              <w:t>Guanais</w:t>
            </w:r>
            <w:permEnd w:id="339562157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174152459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dos de desembarque do mês de junho</w:t>
            </w:r>
            <w:r w:rsidR="00622F77">
              <w:t>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CA06B0">
              <w:t>jul</w:t>
            </w:r>
            <w:r w:rsidR="009D7B6E">
              <w:t>h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CA06B0" w:rsidP="00DF342C">
            <w:r>
              <w:t>Em junho de 2023 foram registrados 320 desembarques oriundos de 128</w:t>
            </w:r>
            <w:r w:rsidR="00522F3B" w:rsidRPr="00522F3B">
              <w:t xml:space="preserve"> embarcações ativas identificadas, refletindo em um volume de </w:t>
            </w:r>
            <w:r>
              <w:t>44.037,10 quilos e 724</w:t>
            </w:r>
            <w:r w:rsidR="00522F3B" w:rsidRPr="00522F3B">
              <w:t xml:space="preserve"> dúzias de pescado desembarcado nos sete (07) entrepostos monitorados. Gerando u</w:t>
            </w:r>
            <w:r>
              <w:t xml:space="preserve">ma receita bruta de R$ </w:t>
            </w:r>
            <w:r w:rsidR="00E63FFC">
              <w:t>378.893</w:t>
            </w:r>
            <w:r>
              <w:t>,4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CA06B0">
              <w:rPr>
                <w:b/>
              </w:rPr>
              <w:t>junh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06B0" w:rsidP="00622F77">
                  <w:pPr>
                    <w:jc w:val="center"/>
                  </w:pPr>
                  <w:r>
                    <w:t>07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CA06B0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7,7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07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</w:t>
                  </w:r>
                  <w:r w:rsidR="00CA06B0">
                    <w:t>4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522F3B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  <w:r w:rsidR="00CA06B0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C965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.93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CA06B0">
                    <w:rPr>
                      <w:rFonts w:cs="Calibri"/>
                      <w:color w:val="00000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CA06B0">
                    <w:rPr>
                      <w:rFonts w:cs="Calibri"/>
                      <w:color w:val="000000"/>
                      <w:szCs w:val="20"/>
                    </w:rPr>
                    <w:t>57.33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06B0" w:rsidP="009D7B6E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CA06B0"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31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06B0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CA06B0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6.73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7.65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06B0" w:rsidP="009D7B6E">
                  <w:pPr>
                    <w:jc w:val="center"/>
                  </w:pPr>
                  <w:r>
                    <w:t>0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06B0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CA06B0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,5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CA06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3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06B0" w:rsidP="00363AC1">
                  <w:pPr>
                    <w:jc w:val="center"/>
                  </w:pPr>
                  <w:r>
                    <w:t>2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522F3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8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6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CA06B0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78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CA06B0" w:rsidP="00365DAB">
                  <w:pPr>
                    <w:jc w:val="center"/>
                  </w:pPr>
                  <w:r>
                    <w:t>7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CA06B0"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10,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692,4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lastRenderedPageBreak/>
              <w:t xml:space="preserve">Em relação ao </w:t>
            </w:r>
            <w:r w:rsidR="00CA06B0">
              <w:t>peso total desembarcado, em junho</w:t>
            </w:r>
            <w:r w:rsidRPr="00522F3B">
              <w:t xml:space="preserve"> de 2023 houve au</w:t>
            </w:r>
            <w:r w:rsidR="00E63FFC">
              <w:t>mento de 130</w:t>
            </w:r>
            <w:r w:rsidR="00CA06B0">
              <w:t>% em relação a maio</w:t>
            </w:r>
            <w:r w:rsidRPr="00522F3B">
              <w:t xml:space="preserve"> de 2023, e </w:t>
            </w:r>
            <w:r w:rsidR="00E63FFC">
              <w:t>uma redução de 9</w:t>
            </w:r>
            <w:r w:rsidRPr="00522F3B">
              <w:t xml:space="preserve">% em relação </w:t>
            </w:r>
            <w:proofErr w:type="gramStart"/>
            <w:r w:rsidR="00CA06B0">
              <w:t>a</w:t>
            </w:r>
            <w:proofErr w:type="gramEnd"/>
            <w:r w:rsidR="00CA06B0">
              <w:t xml:space="preserve"> média anual de para o mês de junho</w:t>
            </w:r>
            <w:r w:rsidRPr="00522F3B">
              <w:t xml:space="preserve"> (figura 1). Os principais recursos por peso desembarcado neste mês foram </w:t>
            </w:r>
            <w:proofErr w:type="gramStart"/>
            <w:r w:rsidRPr="00522F3B">
              <w:t>a</w:t>
            </w:r>
            <w:proofErr w:type="gramEnd"/>
            <w:r w:rsidRPr="00522F3B">
              <w:t xml:space="preserve"> tainha, camarão</w:t>
            </w:r>
            <w:r>
              <w:t>-</w:t>
            </w:r>
            <w:r w:rsidRPr="00522F3B">
              <w:t>sete b</w:t>
            </w:r>
            <w:r>
              <w:t xml:space="preserve">arbas, </w:t>
            </w:r>
            <w:r w:rsidR="00E63FFC">
              <w:t>pescada bembeca, bagre e raia</w:t>
            </w:r>
            <w:r w:rsidR="009D7B6E" w:rsidRPr="009D7B6E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CA06B0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B0BEF67" wp14:editId="03EC09AE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comparação com o mês anterior o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ue de recursos por dúzias em junh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2023 apresentou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 de 1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9%. O volume desembarcado foi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59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inferior média mensal para este período (figura 2). Os principais recursos desemb</w:t>
            </w:r>
            <w:r w:rsidR="00E63FFC">
              <w:rPr>
                <w:rFonts w:eastAsiaTheme="minorHAnsi" w:cs="Arial"/>
                <w:szCs w:val="20"/>
                <w:lang w:eastAsia="en-US"/>
              </w:rPr>
              <w:t xml:space="preserve">arcados por unidade foram </w:t>
            </w:r>
            <w:proofErr w:type="gramStart"/>
            <w:r w:rsidR="00E63FFC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="00E63FFC">
              <w:rPr>
                <w:rFonts w:eastAsiaTheme="minorHAnsi" w:cs="Arial"/>
                <w:szCs w:val="20"/>
                <w:lang w:eastAsia="en-US"/>
              </w:rPr>
              <w:t xml:space="preserve"> ostra, camarão-branco e siri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CA06B0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113C01B9" wp14:editId="461AE1CF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9D7B6E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 xml:space="preserve">Em termos de receita bruta gerada pelos desembarques, em relação ao mês anterior, </w:t>
            </w:r>
            <w:r w:rsidR="00CA06B0">
              <w:rPr>
                <w:rFonts w:eastAsiaTheme="minorHAnsi" w:cs="Arial"/>
                <w:szCs w:val="20"/>
                <w:lang w:eastAsia="en-US"/>
              </w:rPr>
              <w:t>junh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de 2023 apresentou aumento de 43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</w:t>
            </w:r>
            <w:r w:rsidR="00CA06B0">
              <w:rPr>
                <w:rFonts w:eastAsiaTheme="minorHAnsi" w:cs="Arial"/>
                <w:szCs w:val="20"/>
                <w:lang w:eastAsia="en-US"/>
              </w:rPr>
              <w:t>para junh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o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7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522F3B" w:rsidRDefault="00522F3B" w:rsidP="008707FE"/>
          <w:p w:rsidR="008707FE" w:rsidRDefault="00CA06B0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055A69B" wp14:editId="40E54B12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174152459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13188702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13188702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507249547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B30162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507249547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24407686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B30162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24407686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97851932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B30162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97851932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892956956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892956956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555433014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CA06B0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1217F64" wp14:editId="4D20DCEB">
                      <wp:extent cx="1908175" cy="1073348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0F5EE3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pesca</w:t>
            </w:r>
            <w:r w:rsidRPr="009B6186">
              <w:t xml:space="preserve"> </w:t>
            </w:r>
            <w:r w:rsidR="00C73DFA">
              <w:t>n</w:t>
            </w:r>
            <w:r w:rsidR="001B61FD">
              <w:t>a Ponta da Pit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CA06B0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FC41A98" wp14:editId="213D4377">
                      <wp:extent cx="1905000" cy="1428750"/>
                      <wp:effectExtent l="0" t="0" r="0" b="0"/>
                      <wp:docPr id="6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F2506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F25063">
              <w:t xml:space="preserve">a </w:t>
            </w:r>
            <w:r w:rsidR="001B61FD">
              <w:t>Vila Guarani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CA06B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18A9500" wp14:editId="5C82E931">
                      <wp:extent cx="1908175" cy="1431131"/>
                      <wp:effectExtent l="0" t="0" r="0" b="0"/>
                      <wp:docPr id="7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1A679E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</w:t>
            </w:r>
            <w:r w:rsidR="001B61FD">
              <w:rPr>
                <w:b/>
              </w:rPr>
              <w:t>no Mercado de Paranaguá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CA06B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538EA3C" wp14:editId="137ED179">
                      <wp:extent cx="1908175" cy="1080802"/>
                      <wp:effectExtent l="0" t="0" r="0" b="5080"/>
                      <wp:docPr id="9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808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0F5EE3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 8 – Registro da pesca da tainha em Pontal do Sul</w:t>
            </w:r>
          </w:p>
        </w:tc>
      </w:tr>
      <w:permEnd w:id="555433014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0162" w:rsidRDefault="00B30162">
      <w:r>
        <w:separator/>
      </w:r>
    </w:p>
    <w:p w:rsidR="00B30162" w:rsidRDefault="00B30162"/>
  </w:endnote>
  <w:endnote w:type="continuationSeparator" w:id="0">
    <w:p w:rsidR="00B30162" w:rsidRDefault="00B30162">
      <w:r>
        <w:continuationSeparator/>
      </w:r>
    </w:p>
    <w:p w:rsidR="00B30162" w:rsidRDefault="00B301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0162" w:rsidRDefault="00B30162">
      <w:r>
        <w:separator/>
      </w:r>
    </w:p>
    <w:p w:rsidR="00B30162" w:rsidRDefault="00B30162"/>
  </w:footnote>
  <w:footnote w:type="continuationSeparator" w:id="0">
    <w:p w:rsidR="00B30162" w:rsidRDefault="00B30162">
      <w:r>
        <w:continuationSeparator/>
      </w:r>
    </w:p>
    <w:p w:rsidR="00B30162" w:rsidRDefault="00B3016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E63FFC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E63FFC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amtQCuO/xT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C11F7"/>
    <w:rsid w:val="002C5760"/>
    <w:rsid w:val="003709A9"/>
    <w:rsid w:val="00374AD4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D6E6E"/>
    <w:rsid w:val="00CF1955"/>
    <w:rsid w:val="00DA2F0B"/>
    <w:rsid w:val="00DE0587"/>
    <w:rsid w:val="00E1690D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7BB8D6-02EF-4874-8AD2-876264D05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660</Words>
  <Characters>3570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3-08-02T03:04:00Z</dcterms:created>
  <dcterms:modified xsi:type="dcterms:W3CDTF">2023-08-02T03:32:00Z</dcterms:modified>
</cp:coreProperties>
</file>